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p>
    <w:bookmarkStart w:id="21" w:name="internship-application-letter"/>
    <w:p>
      <w:pPr>
        <w:pStyle w:val="Heading1"/>
      </w:pPr>
      <w:r>
        <w:t xml:space="preserve">INTERNSHIP APPLICATION LETTER</w:t>
      </w:r>
    </w:p>
    <w:bookmarkStart w:id="20" w:name="Xcb9b5c01d62bde246b50386357cceb0f910173d"/>
    <w:p>
      <w:pPr>
        <w:pStyle w:val="Heading2"/>
      </w:pPr>
      <w:r>
        <w:t xml:space="preserve">FOR BAKER POSITION AT HARARE-BASED BAKERY ESTABLISHMENT</w:t>
      </w:r>
    </w:p>
    <w:bookmarkEnd w:id="20"/>
    <w:bookmarkEnd w:id="21"/>
    <w:p>
      <w:pPr>
        <w:pStyle w:val="FirstParagraph"/>
      </w:pPr>
      <w:r>
        <w:t xml:space="preserve">Takudzwa Moyo</w:t>
      </w:r>
    </w:p>
    <w:p>
      <w:pPr>
        <w:pStyle w:val="BodyText"/>
      </w:pPr>
      <w:r>
        <w:t xml:space="preserve">45 Chirundu Street, Mbare, Harare</w:t>
      </w:r>
    </w:p>
    <w:p>
      <w:pPr>
        <w:pStyle w:val="BodyText"/>
      </w:pPr>
      <w:r>
        <w:t xml:space="preserve">+263 77 123 4567 | takudzwa.moyo@email.com</w:t>
      </w:r>
    </w:p>
    <w:p>
      <w:pPr>
        <w:pStyle w:val="BodyText"/>
      </w:pPr>
      <w:r>
        <w:t xml:space="preserve">October 26, 2023</w:t>
      </w:r>
    </w:p>
    <w:p>
      <w:pPr>
        <w:pStyle w:val="BodyText"/>
      </w:pPr>
      <w:r>
        <w:t xml:space="preserve">Hiring Manager</w:t>
      </w:r>
      <w:r>
        <w:br/>
      </w:r>
      <w:r>
        <w:t xml:space="preserve">Harare Delights Bakery &amp; Cafe</w:t>
      </w:r>
      <w:r>
        <w:br/>
      </w:r>
      <w:r>
        <w:t xml:space="preserve">15 Samora Avenue, Causeway, Harare</w:t>
      </w:r>
      <w:r>
        <w:br/>
      </w:r>
      <w:r>
        <w:t xml:space="preserve">Zimbabwe</w:t>
      </w:r>
    </w:p>
    <w:bookmarkStart w:id="22" w:name="X22273645d536ccfd99318a3f93feefc507455cb"/>
    <w:p>
      <w:pPr>
        <w:pStyle w:val="Heading2"/>
      </w:pPr>
      <w:r>
        <w:t xml:space="preserve">Subject: Formal Application for Baker Internship Position</w:t>
      </w:r>
    </w:p>
    <w:p>
      <w:pPr>
        <w:pStyle w:val="FirstParagraph"/>
      </w:pPr>
      <w:r>
        <w:t xml:space="preserve">Dear Hiring Manager,</w:t>
      </w:r>
    </w:p>
    <w:p>
      <w:pPr>
        <w:pStyle w:val="BodyText"/>
      </w:pPr>
      <w:r>
        <w:t xml:space="preserve">It is with profound enthusiasm that I submit my application for the Baker Internship position at Harare Delights Bakery &amp; Cafe, a distinguished establishment that has become synonymous with culinary excellence in Zimbabwe Harare. As a dedicated young professional deeply rooted in the vibrant food culture of our capital city, I have long admired your commitment to preserving traditional Zimbabwean baking heritage while innovating with contemporary techniques. This internship represents not merely an educational opportunity, but a meaningful step toward contributing to the very fabric of Harare's culinary identity.</w:t>
      </w:r>
    </w:p>
    <w:p>
      <w:pPr>
        <w:pStyle w:val="BodyText"/>
      </w:pPr>
      <w:r>
        <w:t xml:space="preserve">My journey toward becoming a master baker began in my family's modest home bakery in Mbare, where I learned the alchemy of transforming simple ingredients into cherished comfort foods. Growing up surrounded by the rhythmic kneading of "sadza" dough and the aromatic promise of freshly baked "bunny chow" breads, I developed an intimate understanding that baking transcends mere food preparation – it is a cultural dialogue connecting generations. In Zimbabwe Harare, where communal meals centered around freshly baked breads are deeply embedded in our social fabric, I recognize the profound responsibility and joy inherent in this craft. My mother, a respected community baker known for her authentic "muriwo" (maize meal) breads served across Harare's markets, instilled in me that every loaf carries the spirit of our people.</w:t>
      </w:r>
    </w:p>
    <w:p>
      <w:pPr>
        <w:pStyle w:val="BodyText"/>
      </w:pPr>
      <w:r>
        <w:t xml:space="preserve">I have pursued formal culinary training at the Zimbabwe Institute of Culinary Arts (ZICA), where I completed a rigorous 18-month certificate program specializing in artisanal breads and traditional Zimbabwean pastries. My academic journey included comprehensive modules on dough chemistry, fermentation techniques using locally sourced ingredients like maize flour and sorghum, and strict food safety protocols aligned with Zimbabwe's Ministry of Health standards. Notably, I developed a signature "Harare Sunset Loaf" incorporating local mangoes and ginger – a project that earned recognition at the 2023 National Culinary Showcase in Harare. This experience taught me to balance innovation with cultural authenticity, understanding that while global trends inspire us, our unique ingredients define Zimbabwean baking.</w:t>
      </w:r>
    </w:p>
    <w:p>
      <w:pPr>
        <w:pStyle w:val="BodyText"/>
      </w:pPr>
      <w:r>
        <w:t xml:space="preserve">What particularly compels me toward this internship is Harare Delights' celebrated community initiative "Bake for Better Harvest," which partners with local farmers to source organic maize and millet. This aligns perfectly with my belief that bakeries in Zimbabwe Harare should be catalysts for sustainable economic growth. I have closely followed your recent collaboration with the Gweru Women's Cooperative, where your team trained over 50 women in traditional baking methods while sourcing ingredients directly from their fields. As an intern, I am eager to contribute to such initiatives by assisting in recipe development that elevates indigenous grains and learning how to establish fair-trade relationships within Harare's agricultural ecosystem.</w:t>
      </w:r>
    </w:p>
    <w:p>
      <w:pPr>
        <w:pStyle w:val="BodyText"/>
      </w:pPr>
      <w:r>
        <w:t xml:space="preserve">My practical skills extend beyond the oven: I am proficient in operating commercial mixers, proofing systems, and convection ovens commonly found in Zimbabwean bakeries. I possess advanced knowledge of hygiene standards critical for our local context – having completed mandatory food handler certifications from the Harare City Council's Department of Public Health. My time at ZICA's demonstration kitchen also equipped me with proficiency in creating culturally significant items like "bunny chow" buns, "nharira" (roasted corn bread), and ceremonial "mudhara" loaves for Shona weddings. I understand that in Zimbabwe Harare, a baker must navigate diverse client needs – from the Sunday morning families seeking "khamasani" rolls to high-end catering requests for corporate events at The Belvedere.</w:t>
      </w:r>
    </w:p>
    <w:p>
      <w:pPr>
        <w:pStyle w:val="BodyText"/>
      </w:pPr>
      <w:r>
        <w:t xml:space="preserve">What sets me apart is my deep understanding of Zimbabwe's regional baking traditions. While studying in Harare, I conducted field research across the country's eight provinces, documenting how baking practices differ from Masvingo's "muvhukuru" (corn bread) to Mutare's "southern maize loaf." This knowledge allows me to appreciate both the common threads and unique variations that make Zimbabwean baking a living heritage. I am particularly eager to learn your proprietary techniques for creating the perfect "pap" texture – a staple that defines breakfast in Harare households yet often misunderstood by outsiders.</w:t>
      </w:r>
    </w:p>
    <w:p>
      <w:pPr>
        <w:pStyle w:val="BodyText"/>
      </w:pPr>
      <w:r>
        <w:t xml:space="preserve">The dynamic pace of Harare's food scene has shaped my professional outlook. Having volunteered at the annual Harare Food Festival, I witnessed firsthand how bakeries serve as community hubs where business and tradition intersect. I am drawn to Harare Delights' mission statement – "Nurturing Communities Through Every Loaf" – because it reflects my core belief that our craft builds social capital. In this internship, I aim not only to master technical skills but to actively participate in your team's efforts to mentor young Harare residents through your Apprenticeship Program for Youth Employment.</w:t>
      </w:r>
    </w:p>
    <w:p>
      <w:pPr>
        <w:pStyle w:val="BodyText"/>
      </w:pPr>
      <w:r>
        <w:t xml:space="preserve">I recognize that an internship in Zimbabwe Harare demands more than technical skill – it requires cultural intelligence and community sensitivity. My fluency in Shona and Ndebele, combined with my lived experience navigating Harare's diverse neighborhoods from Eastlea to Highfield, equips me to interact authentically with your customers and suppliers. I am prepared to work early mornings (5:00 AM start times are common in our baking industry) and adapt quickly to the fast-paced environment of a successful bakery like yours.</w:t>
      </w:r>
    </w:p>
    <w:p>
      <w:pPr>
        <w:pStyle w:val="BodyText"/>
      </w:pPr>
      <w:r>
        <w:t xml:space="preserve">As I prepare to contribute meaningfully to Zimbabwe's culinary landscape, I see this internship as the essential bridge between academic training and professional mastery. Harare Delights' reputation for excellence, community engagement, and respect for Zimbabwean baking traditions makes it the ideal environment for me to grow. I am confident that my hands-on experience with local ingredients, cultural understanding of baking in Zimbabwe Harare's context, and passionate commitment to this craft align precisely with your establishment's values.</w:t>
      </w:r>
    </w:p>
    <w:p>
      <w:pPr>
        <w:pStyle w:val="BodyText"/>
      </w:pPr>
      <w:r>
        <w:t xml:space="preserve">Thank you for considering my application for the Baker Internship position. I have attached my detailed resume, academic transcripts from ZICA, and letters of recommendation from Ms. Grace Chikwanda (Head of Culinary Arts at ZICA) and Mr. Tendai Mupfumira (Owner, Mbare Bakery Collective). I welcome the opportunity to discuss how my skills in preserving Zimbabwean baking heritage while embracing innovation can benefit Harare Delights Bakery &amp; Cafe during an interview at your convenience.</w:t>
      </w:r>
    </w:p>
    <w:p>
      <w:pPr>
        <w:pStyle w:val="BodyText"/>
      </w:pPr>
      <w:r>
        <w:t xml:space="preserve">Sincerely,</w:t>
      </w:r>
      <w:r>
        <w:br/>
      </w:r>
      <w:r>
        <w:br/>
      </w:r>
      <w:r>
        <w:br/>
      </w:r>
      <w:r>
        <w:t xml:space="preserve">Takudzwa Moyo</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dc:title>
  <dc:creator/>
  <dc:language>en</dc:language>
  <cp:keywords/>
  <dcterms:created xsi:type="dcterms:W3CDTF">2026-05-03T14:52:37Z</dcterms:created>
  <dcterms:modified xsi:type="dcterms:W3CDTF">2026-05-03T14:52:37Z</dcterms:modified>
</cp:coreProperties>
</file>

<file path=docProps/custom.xml><?xml version="1.0" encoding="utf-8"?>
<Properties xmlns="http://schemas.openxmlformats.org/officeDocument/2006/custom-properties" xmlns:vt="http://schemas.openxmlformats.org/officeDocument/2006/docPropsVTypes"/>
</file>